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90755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. ЦЕНОВНИ ПРЕГЛЕД ПРОИЗВОДА И УСЛУГА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090755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9075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sectPr w:rsidR="00D170C3" w:rsidRPr="004A12DC" w:rsidSect="00CD51FF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25D54" w:rsidRDefault="00525D54" w:rsidP="008A6F6C">
      <w:pPr>
        <w:spacing w:after="0" w:line="240" w:lineRule="auto"/>
      </w:pPr>
      <w:r>
        <w:separator/>
      </w:r>
    </w:p>
  </w:endnote>
  <w:endnote w:type="continuationSeparator" w:id="0">
    <w:p w:rsidR="00525D54" w:rsidRDefault="00525D54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25D54" w:rsidRDefault="00525D54" w:rsidP="008A6F6C">
      <w:pPr>
        <w:spacing w:after="0" w:line="240" w:lineRule="auto"/>
      </w:pPr>
      <w:r>
        <w:separator/>
      </w:r>
    </w:p>
  </w:footnote>
  <w:footnote w:type="continuationSeparator" w:id="0">
    <w:p w:rsidR="00525D54" w:rsidRDefault="00525D54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5D54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55D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D51FF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84EF35-1A9B-4710-AED1-108BE430B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rasko Maksimovic</cp:lastModifiedBy>
  <cp:revision>6</cp:revision>
  <cp:lastPrinted>2022-04-13T17:00:00Z</cp:lastPrinted>
  <dcterms:created xsi:type="dcterms:W3CDTF">2023-08-11T08:27:00Z</dcterms:created>
  <dcterms:modified xsi:type="dcterms:W3CDTF">2023-08-21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